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400A44" w14:textId="77777777" w:rsidR="00F5327D" w:rsidRPr="002B1299" w:rsidRDefault="00F5327D" w:rsidP="00AD09A6">
      <w:pPr>
        <w:pStyle w:val="NoSpacing"/>
        <w:jc w:val="center"/>
        <w:rPr>
          <w:rFonts w:ascii="Palatino Linotype" w:hAnsi="Palatino Linotype" w:cs="Times New Roman"/>
          <w:b/>
          <w:bCs/>
          <w:i/>
          <w:u w:val="single"/>
        </w:rPr>
      </w:pPr>
      <w:r w:rsidRPr="002B1299">
        <w:rPr>
          <w:rFonts w:ascii="Palatino Linotype" w:hAnsi="Palatino Linotype" w:cs="Times New Roman"/>
          <w:b/>
        </w:rPr>
        <w:t>GRADUATE COUNCIL AGENDA</w:t>
      </w:r>
    </w:p>
    <w:p w14:paraId="74D69084" w14:textId="77777777" w:rsidR="00F5327D" w:rsidRPr="002B1299" w:rsidRDefault="00F5327D" w:rsidP="00AD09A6">
      <w:pPr>
        <w:pStyle w:val="NoSpacing"/>
        <w:jc w:val="center"/>
        <w:rPr>
          <w:rFonts w:ascii="Palatino Linotype" w:hAnsi="Palatino Linotype" w:cs="Times New Roman"/>
          <w:b/>
          <w:bCs/>
        </w:rPr>
      </w:pPr>
    </w:p>
    <w:p w14:paraId="66731289" w14:textId="143FE318" w:rsidR="00F5327D" w:rsidRPr="002B1299" w:rsidRDefault="00F86358" w:rsidP="00F86358">
      <w:pPr>
        <w:pStyle w:val="NoSpacing"/>
        <w:jc w:val="center"/>
        <w:rPr>
          <w:rFonts w:ascii="Palatino Linotype" w:hAnsi="Palatino Linotype" w:cs="Times New Roman"/>
          <w:b/>
          <w:bCs/>
        </w:rPr>
      </w:pPr>
      <w:r>
        <w:rPr>
          <w:rFonts w:ascii="Palatino Linotype" w:hAnsi="Palatino Linotype" w:cs="Times New Roman"/>
          <w:b/>
        </w:rPr>
        <w:t>September</w:t>
      </w:r>
      <w:r w:rsidR="00BA71D9">
        <w:rPr>
          <w:rFonts w:ascii="Palatino Linotype" w:hAnsi="Palatino Linotype" w:cs="Times New Roman"/>
          <w:b/>
        </w:rPr>
        <w:t xml:space="preserve"> 1</w:t>
      </w:r>
      <w:r w:rsidR="00D96A61">
        <w:rPr>
          <w:rFonts w:ascii="Palatino Linotype" w:hAnsi="Palatino Linotype" w:cs="Times New Roman"/>
          <w:b/>
        </w:rPr>
        <w:t>6</w:t>
      </w:r>
      <w:r w:rsidR="00F5327D" w:rsidRPr="002B1299">
        <w:rPr>
          <w:rFonts w:ascii="Palatino Linotype" w:hAnsi="Palatino Linotype" w:cs="Times New Roman"/>
          <w:b/>
        </w:rPr>
        <w:t>, 20</w:t>
      </w:r>
      <w:r w:rsidR="00BA71D9">
        <w:rPr>
          <w:rFonts w:ascii="Palatino Linotype" w:hAnsi="Palatino Linotype" w:cs="Times New Roman"/>
          <w:b/>
        </w:rPr>
        <w:t>2</w:t>
      </w:r>
      <w:r w:rsidR="00D96A61">
        <w:rPr>
          <w:rFonts w:ascii="Palatino Linotype" w:hAnsi="Palatino Linotype" w:cs="Times New Roman"/>
          <w:b/>
        </w:rPr>
        <w:t>1</w:t>
      </w:r>
    </w:p>
    <w:p w14:paraId="679AF1E7" w14:textId="6554F1AA" w:rsidR="00F5327D" w:rsidRPr="002B1299" w:rsidRDefault="00BA71D9" w:rsidP="00AD09A6">
      <w:pPr>
        <w:pStyle w:val="NoSpacing"/>
        <w:jc w:val="center"/>
        <w:rPr>
          <w:rFonts w:ascii="Palatino Linotype" w:hAnsi="Palatino Linotype" w:cs="Times New Roman"/>
          <w:b/>
          <w:bCs/>
        </w:rPr>
      </w:pPr>
      <w:r>
        <w:rPr>
          <w:rFonts w:ascii="Palatino Linotype" w:hAnsi="Palatino Linotype" w:cs="Times New Roman"/>
          <w:b/>
        </w:rPr>
        <w:t>Zoom Meeting</w:t>
      </w:r>
    </w:p>
    <w:p w14:paraId="3E3F067B" w14:textId="77777777" w:rsidR="00F5327D" w:rsidRPr="002B1299" w:rsidRDefault="00F5327D" w:rsidP="00AD09A6">
      <w:pPr>
        <w:pStyle w:val="NoSpacing"/>
        <w:jc w:val="center"/>
        <w:rPr>
          <w:rFonts w:ascii="Palatino Linotype" w:hAnsi="Palatino Linotype" w:cs="Times New Roman"/>
          <w:b/>
        </w:rPr>
      </w:pPr>
      <w:r w:rsidRPr="002B1299">
        <w:rPr>
          <w:rFonts w:ascii="Palatino Linotype" w:hAnsi="Palatino Linotype" w:cs="Times New Roman"/>
          <w:b/>
        </w:rPr>
        <w:t>1:00 – 3:00p.m.</w:t>
      </w:r>
    </w:p>
    <w:p w14:paraId="12E8752D" w14:textId="77777777" w:rsidR="00216E91" w:rsidRPr="002B1299" w:rsidRDefault="00216E91" w:rsidP="00434644">
      <w:pPr>
        <w:pStyle w:val="NoSpacing"/>
        <w:rPr>
          <w:rFonts w:ascii="Palatino Linotype" w:hAnsi="Palatino Linotype" w:cs="Times New Roman"/>
        </w:rPr>
      </w:pPr>
    </w:p>
    <w:p w14:paraId="7AE406AD" w14:textId="77777777" w:rsidR="0009213F" w:rsidRPr="002B1299" w:rsidRDefault="0009213F" w:rsidP="00434644">
      <w:pPr>
        <w:pStyle w:val="NoSpacing"/>
        <w:rPr>
          <w:rFonts w:ascii="Palatino Linotype" w:hAnsi="Palatino Linotype" w:cs="Times New Roman"/>
        </w:rPr>
      </w:pPr>
    </w:p>
    <w:p w14:paraId="18E1180E" w14:textId="77777777" w:rsidR="003526C8" w:rsidRPr="002B1299" w:rsidRDefault="003526C8" w:rsidP="003526C8">
      <w:pPr>
        <w:pStyle w:val="NoSpacing"/>
        <w:numPr>
          <w:ilvl w:val="0"/>
          <w:numId w:val="27"/>
        </w:numPr>
        <w:ind w:left="720"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DISCUSSIONS</w:t>
      </w:r>
    </w:p>
    <w:p w14:paraId="4D582521" w14:textId="05F64F0F" w:rsidR="00631BC2" w:rsidRDefault="00631BC2" w:rsidP="00631BC2">
      <w:pPr>
        <w:pStyle w:val="NoSpacing"/>
        <w:numPr>
          <w:ilvl w:val="0"/>
          <w:numId w:val="42"/>
        </w:numPr>
        <w:ind w:left="720"/>
        <w:rPr>
          <w:rFonts w:ascii="Palatino Linotype" w:hAnsi="Palatino Linotype" w:cs="Times New Roman"/>
        </w:rPr>
      </w:pPr>
      <w:r w:rsidRPr="00631BC2">
        <w:rPr>
          <w:rFonts w:ascii="Palatino Linotype" w:hAnsi="Palatino Linotype" w:cs="Times New Roman"/>
        </w:rPr>
        <w:t xml:space="preserve">Introducing Acting Dean Martha Peterson 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>Dr. Jackson</w:t>
      </w:r>
    </w:p>
    <w:p w14:paraId="7A9FDF10" w14:textId="2EE46172" w:rsidR="00631BC2" w:rsidRDefault="00FB0716" w:rsidP="00631BC2">
      <w:pPr>
        <w:pStyle w:val="NoSpacing"/>
        <w:numPr>
          <w:ilvl w:val="0"/>
          <w:numId w:val="42"/>
        </w:numPr>
        <w:ind w:left="720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Introducing of new Graduate Council Members</w:t>
      </w:r>
      <w:r w:rsidR="00631BC2">
        <w:rPr>
          <w:rFonts w:ascii="Palatino Linotype" w:hAnsi="Palatino Linotype" w:cs="Times New Roman"/>
        </w:rPr>
        <w:tab/>
      </w:r>
      <w:r w:rsidR="00631BC2">
        <w:rPr>
          <w:rFonts w:ascii="Palatino Linotype" w:hAnsi="Palatino Linotype" w:cs="Times New Roman"/>
        </w:rPr>
        <w:tab/>
      </w:r>
      <w:r w:rsidR="00631BC2">
        <w:rPr>
          <w:rFonts w:ascii="Palatino Linotype" w:hAnsi="Palatino Linotype" w:cs="Times New Roman"/>
        </w:rPr>
        <w:tab/>
      </w:r>
      <w:r w:rsidR="00631BC2">
        <w:rPr>
          <w:rFonts w:ascii="Palatino Linotype" w:hAnsi="Palatino Linotype" w:cs="Times New Roman"/>
        </w:rPr>
        <w:tab/>
      </w:r>
      <w:r w:rsidR="00631BC2">
        <w:rPr>
          <w:rFonts w:ascii="Palatino Linotype" w:hAnsi="Palatino Linotype" w:cs="Times New Roman"/>
        </w:rPr>
        <w:tab/>
        <w:t>Dr. Jackson</w:t>
      </w:r>
    </w:p>
    <w:p w14:paraId="6AC71B31" w14:textId="7DE7AF72" w:rsidR="00631BC2" w:rsidRDefault="00631BC2" w:rsidP="00631BC2">
      <w:pPr>
        <w:pStyle w:val="NoSpacing"/>
        <w:numPr>
          <w:ilvl w:val="0"/>
          <w:numId w:val="42"/>
        </w:numPr>
        <w:ind w:left="720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Senate Council Functions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>Dr. Cramer</w:t>
      </w:r>
    </w:p>
    <w:p w14:paraId="01C5CCA3" w14:textId="1ACB5C93" w:rsidR="003526C8" w:rsidRDefault="00FB0716" w:rsidP="00631BC2">
      <w:pPr>
        <w:pStyle w:val="NoSpacing"/>
        <w:numPr>
          <w:ilvl w:val="0"/>
          <w:numId w:val="42"/>
        </w:numPr>
        <w:ind w:left="720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Graduate Council Guidelines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 w:rsidR="003F67E3">
        <w:rPr>
          <w:rFonts w:ascii="Palatino Linotype" w:hAnsi="Palatino Linotype" w:cs="Times New Roman"/>
        </w:rPr>
        <w:tab/>
      </w:r>
      <w:r w:rsidR="003F67E3">
        <w:rPr>
          <w:rFonts w:ascii="Palatino Linotype" w:hAnsi="Palatino Linotype" w:cs="Times New Roman"/>
        </w:rPr>
        <w:tab/>
      </w:r>
      <w:r w:rsidR="003F67E3">
        <w:rPr>
          <w:rFonts w:ascii="Palatino Linotype" w:hAnsi="Palatino Linotype" w:cs="Times New Roman"/>
        </w:rPr>
        <w:tab/>
      </w:r>
      <w:r w:rsidR="003F67E3">
        <w:rPr>
          <w:rFonts w:ascii="Palatino Linotype" w:hAnsi="Palatino Linotype" w:cs="Times New Roman"/>
        </w:rPr>
        <w:tab/>
      </w:r>
      <w:r w:rsidR="00631BC2">
        <w:rPr>
          <w:rFonts w:ascii="Palatino Linotype" w:hAnsi="Palatino Linotype" w:cs="Times New Roman"/>
        </w:rPr>
        <w:tab/>
      </w:r>
      <w:r w:rsidR="003F67E3">
        <w:rPr>
          <w:rFonts w:ascii="Palatino Linotype" w:hAnsi="Palatino Linotype" w:cs="Times New Roman"/>
        </w:rPr>
        <w:t>Dr. Jackson</w:t>
      </w:r>
      <w:r w:rsidR="003F67E3">
        <w:rPr>
          <w:rFonts w:ascii="Palatino Linotype" w:hAnsi="Palatino Linotype" w:cs="Times New Roman"/>
        </w:rPr>
        <w:tab/>
      </w:r>
    </w:p>
    <w:p w14:paraId="7DD85EF1" w14:textId="70BF4254" w:rsidR="00D96A61" w:rsidRDefault="00D96A61" w:rsidP="00C144FF">
      <w:pPr>
        <w:pStyle w:val="NoSpacing"/>
        <w:rPr>
          <w:rFonts w:ascii="Palatino Linotype" w:hAnsi="Palatino Linotype" w:cs="Times New Roman"/>
        </w:rPr>
      </w:pPr>
    </w:p>
    <w:p w14:paraId="1C4848C2" w14:textId="77777777" w:rsidR="00C144FF" w:rsidRPr="002B1299" w:rsidRDefault="00C144FF" w:rsidP="00C144FF">
      <w:pPr>
        <w:pStyle w:val="NoSpacing"/>
        <w:numPr>
          <w:ilvl w:val="0"/>
          <w:numId w:val="27"/>
        </w:numPr>
        <w:ind w:left="810" w:hanging="810"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2B1299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CTION ITEMS</w:t>
      </w:r>
    </w:p>
    <w:p w14:paraId="1C1BEF28" w14:textId="77777777" w:rsidR="00C144FF" w:rsidRPr="002B1299" w:rsidRDefault="00C144FF" w:rsidP="00C144FF">
      <w:pPr>
        <w:pStyle w:val="NoSpacing"/>
        <w:ind w:firstLine="720"/>
        <w:rPr>
          <w:rFonts w:ascii="Palatino Linotype" w:hAnsi="Palatino Linotype" w:cs="Times New Roman"/>
        </w:rPr>
      </w:pPr>
    </w:p>
    <w:p w14:paraId="76B2903E" w14:textId="77777777" w:rsidR="00C144FF" w:rsidRDefault="004F7E0B" w:rsidP="004F7E0B">
      <w:pPr>
        <w:pStyle w:val="NoSpacing"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</w:t>
      </w:r>
      <w:r w:rsidR="00832F10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  <w:r w:rsidR="00832F10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C144FF" w:rsidRPr="002B1299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olicies</w:t>
      </w:r>
    </w:p>
    <w:p w14:paraId="321261AD" w14:textId="5BBDEE89" w:rsidR="00A63D62" w:rsidRDefault="00E5788D" w:rsidP="001F26B7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1</w:t>
      </w:r>
      <w:r w:rsidR="004F7E0B">
        <w:rPr>
          <w:rFonts w:ascii="Palatino Linotype" w:hAnsi="Palatino Linotype" w:cs="Times New Roman"/>
        </w:rPr>
        <w:t>.</w:t>
      </w:r>
      <w:r w:rsidR="004F7E0B">
        <w:rPr>
          <w:rFonts w:ascii="Palatino Linotype" w:hAnsi="Palatino Linotype" w:cs="Times New Roman"/>
        </w:rPr>
        <w:tab/>
      </w:r>
      <w:r w:rsidR="002C19B6">
        <w:rPr>
          <w:rFonts w:ascii="Palatino Linotype" w:hAnsi="Palatino Linotype" w:cs="Times New Roman"/>
        </w:rPr>
        <w:t>None</w:t>
      </w:r>
    </w:p>
    <w:p w14:paraId="61A95BE4" w14:textId="33FC41B9" w:rsidR="00A63D62" w:rsidRDefault="00A63D62" w:rsidP="00A63D62">
      <w:pPr>
        <w:pStyle w:val="NoSpacing"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B.</w:t>
      </w: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>Readmit Petitions</w:t>
      </w:r>
    </w:p>
    <w:p w14:paraId="393725E0" w14:textId="2A8F402F" w:rsidR="00A63D62" w:rsidRDefault="00A63D62" w:rsidP="00A63D62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1.</w:t>
      </w:r>
      <w:r>
        <w:rPr>
          <w:rFonts w:ascii="Palatino Linotype" w:hAnsi="Palatino Linotype" w:cs="Times New Roman"/>
        </w:rPr>
        <w:tab/>
      </w:r>
      <w:r w:rsidRPr="00BC6B58">
        <w:rPr>
          <w:rFonts w:ascii="Palatino Linotype" w:hAnsi="Palatino Linotype" w:cs="Times New Roman"/>
          <w:highlight w:val="black"/>
        </w:rPr>
        <w:t>M</w:t>
      </w:r>
      <w:r w:rsidR="00D96A61" w:rsidRPr="00BC6B58">
        <w:rPr>
          <w:rFonts w:ascii="Palatino Linotype" w:hAnsi="Palatino Linotype" w:cs="Times New Roman"/>
          <w:highlight w:val="black"/>
        </w:rPr>
        <w:t>s. Sara Schuer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>Dr. Jackson</w:t>
      </w:r>
    </w:p>
    <w:p w14:paraId="549E16E7" w14:textId="6043E2E0" w:rsidR="0018468A" w:rsidRDefault="0018468A" w:rsidP="00A63D62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2.</w:t>
      </w:r>
      <w:r>
        <w:rPr>
          <w:rFonts w:ascii="Palatino Linotype" w:hAnsi="Palatino Linotype" w:cs="Times New Roman"/>
        </w:rPr>
        <w:tab/>
      </w:r>
      <w:r w:rsidRPr="00BC6B58">
        <w:rPr>
          <w:rFonts w:ascii="Palatino Linotype" w:hAnsi="Palatino Linotype" w:cs="Times New Roman"/>
          <w:highlight w:val="black"/>
        </w:rPr>
        <w:t>Mr. Oliver Froehling</w:t>
      </w:r>
      <w:r w:rsidR="00DF3DC8"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>Dr. Jackson</w:t>
      </w:r>
    </w:p>
    <w:p w14:paraId="5D86FEEA" w14:textId="7A100357" w:rsidR="008B6992" w:rsidRDefault="008B6992" w:rsidP="008B6992">
      <w:pPr>
        <w:pStyle w:val="NoSpacing"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.</w:t>
      </w: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>Time Extensions</w:t>
      </w:r>
    </w:p>
    <w:p w14:paraId="1EEE32A6" w14:textId="7EC13FCC" w:rsidR="008B6992" w:rsidRDefault="008B6992" w:rsidP="008B6992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1.</w:t>
      </w:r>
      <w:r>
        <w:rPr>
          <w:rFonts w:ascii="Palatino Linotype" w:hAnsi="Palatino Linotype" w:cs="Times New Roman"/>
        </w:rPr>
        <w:tab/>
      </w:r>
      <w:r w:rsidRPr="00BC6B58">
        <w:rPr>
          <w:rFonts w:ascii="Palatino Linotype" w:hAnsi="Palatino Linotype" w:cs="Times New Roman"/>
          <w:highlight w:val="black"/>
        </w:rPr>
        <w:t>M</w:t>
      </w:r>
      <w:r w:rsidR="00D96A61" w:rsidRPr="00BC6B58">
        <w:rPr>
          <w:rFonts w:ascii="Palatino Linotype" w:hAnsi="Palatino Linotype" w:cs="Times New Roman"/>
          <w:highlight w:val="black"/>
        </w:rPr>
        <w:t>s. Heather Cowherd – Instructional Systems Design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>Dr. Jackson</w:t>
      </w:r>
    </w:p>
    <w:p w14:paraId="3319C367" w14:textId="293F6215" w:rsidR="008B6992" w:rsidRDefault="008B6992" w:rsidP="008B6992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2.</w:t>
      </w:r>
      <w:r>
        <w:rPr>
          <w:rFonts w:ascii="Palatino Linotype" w:hAnsi="Palatino Linotype" w:cs="Times New Roman"/>
        </w:rPr>
        <w:tab/>
      </w:r>
      <w:r w:rsidRPr="00BC6B58">
        <w:rPr>
          <w:rFonts w:ascii="Palatino Linotype" w:hAnsi="Palatino Linotype" w:cs="Times New Roman"/>
          <w:highlight w:val="black"/>
        </w:rPr>
        <w:t>M</w:t>
      </w:r>
      <w:r w:rsidR="00D96A61" w:rsidRPr="00BC6B58">
        <w:rPr>
          <w:rFonts w:ascii="Palatino Linotype" w:hAnsi="Palatino Linotype" w:cs="Times New Roman"/>
          <w:highlight w:val="black"/>
        </w:rPr>
        <w:t>s</w:t>
      </w:r>
      <w:r w:rsidRPr="00BC6B58">
        <w:rPr>
          <w:rFonts w:ascii="Palatino Linotype" w:hAnsi="Palatino Linotype" w:cs="Times New Roman"/>
          <w:highlight w:val="black"/>
        </w:rPr>
        <w:t xml:space="preserve">. </w:t>
      </w:r>
      <w:r w:rsidR="00D96A61" w:rsidRPr="00BC6B58">
        <w:rPr>
          <w:rFonts w:ascii="Palatino Linotype" w:hAnsi="Palatino Linotype" w:cs="Times New Roman"/>
          <w:highlight w:val="black"/>
        </w:rPr>
        <w:t>Lynn Hazlett</w:t>
      </w:r>
      <w:r w:rsidRPr="00BC6B58">
        <w:rPr>
          <w:rFonts w:ascii="Palatino Linotype" w:hAnsi="Palatino Linotype" w:cs="Times New Roman"/>
          <w:highlight w:val="black"/>
        </w:rPr>
        <w:t xml:space="preserve"> – </w:t>
      </w:r>
      <w:r w:rsidR="00D96A61" w:rsidRPr="00BC6B58">
        <w:rPr>
          <w:rFonts w:ascii="Palatino Linotype" w:hAnsi="Palatino Linotype" w:cs="Times New Roman"/>
          <w:highlight w:val="black"/>
        </w:rPr>
        <w:t>Education Sciences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>Dr. Jackson</w:t>
      </w:r>
    </w:p>
    <w:p w14:paraId="7E6A09A0" w14:textId="04321B35" w:rsidR="008B6992" w:rsidRDefault="008B6992" w:rsidP="008B6992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3.</w:t>
      </w:r>
      <w:r>
        <w:rPr>
          <w:rFonts w:ascii="Palatino Linotype" w:hAnsi="Palatino Linotype" w:cs="Times New Roman"/>
        </w:rPr>
        <w:tab/>
      </w:r>
      <w:r w:rsidR="001646BA" w:rsidRPr="00BC6B58">
        <w:rPr>
          <w:rFonts w:ascii="Palatino Linotype" w:hAnsi="Palatino Linotype" w:cs="Times New Roman"/>
          <w:highlight w:val="black"/>
        </w:rPr>
        <w:t>M</w:t>
      </w:r>
      <w:r w:rsidR="00D96A61" w:rsidRPr="00BC6B58">
        <w:rPr>
          <w:rFonts w:ascii="Palatino Linotype" w:hAnsi="Palatino Linotype" w:cs="Times New Roman"/>
          <w:highlight w:val="black"/>
        </w:rPr>
        <w:t xml:space="preserve">r. </w:t>
      </w:r>
      <w:r w:rsidR="001F26B7" w:rsidRPr="00BC6B58">
        <w:rPr>
          <w:rFonts w:ascii="Palatino Linotype" w:hAnsi="Palatino Linotype" w:cs="Times New Roman"/>
          <w:highlight w:val="black"/>
        </w:rPr>
        <w:t>Ryan Lewis – Instruction and Administration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>Dr. Jackson</w:t>
      </w:r>
    </w:p>
    <w:p w14:paraId="45003CB4" w14:textId="421DB6A1" w:rsidR="008B6992" w:rsidRDefault="008B6992" w:rsidP="008B6992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4.</w:t>
      </w:r>
      <w:r>
        <w:rPr>
          <w:rFonts w:ascii="Palatino Linotype" w:hAnsi="Palatino Linotype" w:cs="Times New Roman"/>
        </w:rPr>
        <w:tab/>
      </w:r>
      <w:r w:rsidRPr="00BC6B58">
        <w:rPr>
          <w:rFonts w:ascii="Palatino Linotype" w:hAnsi="Palatino Linotype" w:cs="Times New Roman"/>
          <w:highlight w:val="black"/>
        </w:rPr>
        <w:t>M</w:t>
      </w:r>
      <w:r w:rsidR="001F26B7" w:rsidRPr="00BC6B58">
        <w:rPr>
          <w:rFonts w:ascii="Palatino Linotype" w:hAnsi="Palatino Linotype" w:cs="Times New Roman"/>
          <w:highlight w:val="black"/>
        </w:rPr>
        <w:t>s. Whitney Walker – Instruction and Administration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>Dr. Jackson</w:t>
      </w:r>
    </w:p>
    <w:p w14:paraId="05D71CB0" w14:textId="5338979A" w:rsidR="008B6992" w:rsidRDefault="008B6992" w:rsidP="008B6992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5.</w:t>
      </w:r>
      <w:r>
        <w:rPr>
          <w:rFonts w:ascii="Palatino Linotype" w:hAnsi="Palatino Linotype" w:cs="Times New Roman"/>
        </w:rPr>
        <w:tab/>
      </w:r>
      <w:r w:rsidR="001F26B7" w:rsidRPr="00BC6B58">
        <w:rPr>
          <w:rFonts w:ascii="Palatino Linotype" w:hAnsi="Palatino Linotype" w:cs="Times New Roman"/>
          <w:highlight w:val="black"/>
        </w:rPr>
        <w:t>Ms. Chloe Ward – Instruction and Administration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>Dr. Jackson</w:t>
      </w:r>
    </w:p>
    <w:p w14:paraId="713A1D67" w14:textId="2EB68168" w:rsidR="008B6992" w:rsidRDefault="008B6992" w:rsidP="00B86C28">
      <w:pPr>
        <w:contextualSpacing/>
        <w:rPr>
          <w:rFonts w:ascii="Palatino Linotype" w:hAnsi="Palatino Linotype" w:cs="Times New Roman"/>
        </w:rPr>
      </w:pPr>
    </w:p>
    <w:p w14:paraId="7BD00708" w14:textId="6954CC56" w:rsidR="004F7E0B" w:rsidRDefault="008B6992" w:rsidP="004F7E0B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D</w:t>
      </w:r>
      <w:r w:rsidR="004F7E0B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  <w:r w:rsidR="004F7E0B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8345F7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</w:t>
      </w:r>
      <w:r w:rsidR="004F7E0B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rograms/Certificates</w:t>
      </w:r>
      <w:r w:rsidR="008345F7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Changes</w:t>
      </w:r>
    </w:p>
    <w:p w14:paraId="5F65C586" w14:textId="77777777" w:rsidR="004F7E0B" w:rsidRDefault="004F7E0B" w:rsidP="00303A71">
      <w:pPr>
        <w:contextualSpacing/>
        <w:rPr>
          <w:rFonts w:ascii="Palatino Linotype" w:hAnsi="Palatino Linotype" w:cs="Times New Roman"/>
        </w:rPr>
      </w:pPr>
    </w:p>
    <w:p w14:paraId="5E5781FD" w14:textId="1663C631" w:rsidR="002E4923" w:rsidRDefault="008D6245" w:rsidP="002E4923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</w:t>
      </w:r>
      <w:r w:rsidR="002E4923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  <w:r w:rsidR="002E4923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A3164D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Suspended </w:t>
      </w:r>
      <w:r w:rsidR="002E4923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rograms/Certificates</w:t>
      </w:r>
    </w:p>
    <w:p w14:paraId="5E22BEB8" w14:textId="47E46323" w:rsidR="00E5788D" w:rsidRDefault="00124F6B" w:rsidP="00E5788D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 xml:space="preserve">1. </w:t>
      </w:r>
      <w:r>
        <w:rPr>
          <w:rFonts w:ascii="Palatino Linotype" w:hAnsi="Palatino Linotype" w:cs="Times New Roman"/>
        </w:rPr>
        <w:tab/>
      </w:r>
      <w:r w:rsidR="00E5788D">
        <w:rPr>
          <w:rFonts w:ascii="Palatino Linotype" w:hAnsi="Palatino Linotype" w:cs="Times New Roman"/>
        </w:rPr>
        <w:t xml:space="preserve">GC in </w:t>
      </w:r>
      <w:r w:rsidR="00A3164D">
        <w:rPr>
          <w:rFonts w:ascii="Palatino Linotype" w:hAnsi="Palatino Linotype" w:cs="Times New Roman"/>
        </w:rPr>
        <w:t>Cognitive Science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</w:p>
    <w:p w14:paraId="48BDBD87" w14:textId="321CCF91" w:rsidR="003F67E3" w:rsidRDefault="003F67E3" w:rsidP="008860CB">
      <w:pPr>
        <w:contextualSpacing/>
        <w:rPr>
          <w:rFonts w:ascii="Palatino Linotype" w:hAnsi="Palatino Linotype" w:cs="Times New Roman"/>
        </w:rPr>
      </w:pPr>
    </w:p>
    <w:p w14:paraId="3C9A2EEB" w14:textId="7C1BC2C4" w:rsidR="00C144FF" w:rsidRDefault="003F67E3" w:rsidP="00A3164D">
      <w:pPr>
        <w:contextualSpacing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3F67E3">
        <w:rPr>
          <w:rFonts w:ascii="Palatino Linotype" w:hAnsi="Palatino Linotype" w:cs="Times New Roman"/>
          <w:b/>
          <w:bC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F.</w:t>
      </w:r>
      <w:r w:rsidRPr="003F67E3">
        <w:rPr>
          <w:rFonts w:ascii="Palatino Linotype" w:hAnsi="Palatino Linotype" w:cs="Times New Roman"/>
          <w:b/>
          <w:bC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2E4923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New </w:t>
      </w:r>
      <w:r w:rsidR="00C144FF" w:rsidRPr="002B1299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ourses</w:t>
      </w:r>
    </w:p>
    <w:p w14:paraId="500BCB05" w14:textId="520961A0" w:rsidR="00A3164D" w:rsidRDefault="00A3164D" w:rsidP="00A3164D">
      <w:pPr>
        <w:contextualSpacing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>
        <w:rPr>
          <w:rFonts w:ascii="Palatino Linotype" w:hAnsi="Palatino Linotype"/>
        </w:rPr>
        <w:t>None</w:t>
      </w:r>
    </w:p>
    <w:p w14:paraId="1681D5D3" w14:textId="5BF85AF6" w:rsidR="00124F6B" w:rsidRDefault="00631BC2" w:rsidP="00124F6B">
      <w:pPr>
        <w:pStyle w:val="NoSpacing"/>
        <w:rPr>
          <w:rFonts w:ascii="Palatino Linotype" w:hAnsi="Palatino Linotype"/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G</w:t>
      </w:r>
      <w:r w:rsidR="00124F6B" w:rsidRPr="002B1299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  <w:r w:rsidR="00124F6B" w:rsidRPr="002B1299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>Course</w:t>
      </w:r>
      <w:r w:rsidR="00124F6B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Changes</w:t>
      </w:r>
    </w:p>
    <w:p w14:paraId="6A0C06AA" w14:textId="77777777" w:rsidR="002C19B6" w:rsidRDefault="005F3DEB" w:rsidP="00CC7C47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1</w:t>
      </w:r>
      <w:r w:rsidR="002E4923">
        <w:rPr>
          <w:rFonts w:ascii="Palatino Linotype" w:hAnsi="Palatino Linotype"/>
        </w:rPr>
        <w:t>.</w:t>
      </w:r>
      <w:r w:rsidR="002E4923" w:rsidRPr="002B1299">
        <w:rPr>
          <w:rFonts w:ascii="Palatino Linotype" w:hAnsi="Palatino Linotype"/>
        </w:rPr>
        <w:tab/>
      </w:r>
      <w:r w:rsidR="002C19B6">
        <w:rPr>
          <w:rFonts w:ascii="Palatino Linotype" w:hAnsi="Palatino Linotype"/>
        </w:rPr>
        <w:t>BST 600 – Introduction to Biostatistical Methods - DL</w:t>
      </w:r>
      <w:r w:rsidR="002C19B6">
        <w:rPr>
          <w:rFonts w:ascii="Palatino Linotype" w:hAnsi="Palatino Linotype"/>
        </w:rPr>
        <w:tab/>
      </w:r>
    </w:p>
    <w:p w14:paraId="52BEDE56" w14:textId="77777777" w:rsidR="002C19B6" w:rsidRPr="00CC7C47" w:rsidRDefault="002C19B6" w:rsidP="002C19B6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2.</w:t>
      </w:r>
      <w:r>
        <w:rPr>
          <w:rFonts w:ascii="Palatino Linotype" w:hAnsi="Palatino Linotype"/>
        </w:rPr>
        <w:tab/>
        <w:t>DHN 782 – Special Problems - DL</w:t>
      </w:r>
    </w:p>
    <w:p w14:paraId="7F5ACCBA" w14:textId="201E679A" w:rsidR="00CC7C47" w:rsidRPr="00CC7C47" w:rsidRDefault="002C19B6" w:rsidP="00CC7C47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3</w:t>
      </w:r>
      <w:r w:rsidR="00A2486C">
        <w:rPr>
          <w:rFonts w:ascii="Palatino Linotype" w:hAnsi="Palatino Linotype"/>
        </w:rPr>
        <w:t>.</w:t>
      </w:r>
      <w:r w:rsidR="00A2486C">
        <w:rPr>
          <w:rFonts w:ascii="Palatino Linotype" w:hAnsi="Palatino Linotype"/>
        </w:rPr>
        <w:tab/>
      </w:r>
      <w:r w:rsidR="001F26B7">
        <w:rPr>
          <w:rFonts w:ascii="Palatino Linotype" w:hAnsi="Palatino Linotype"/>
        </w:rPr>
        <w:t>EDP 62</w:t>
      </w:r>
      <w:r w:rsidR="00FF716C">
        <w:rPr>
          <w:rFonts w:ascii="Palatino Linotype" w:hAnsi="Palatino Linotype"/>
        </w:rPr>
        <w:t>3</w:t>
      </w:r>
      <w:r w:rsidR="001F26B7">
        <w:rPr>
          <w:rFonts w:ascii="Palatino Linotype" w:hAnsi="Palatino Linotype"/>
        </w:rPr>
        <w:t xml:space="preserve"> </w:t>
      </w:r>
      <w:r w:rsidR="00FF716C">
        <w:rPr>
          <w:rFonts w:ascii="Palatino Linotype" w:hAnsi="Palatino Linotype"/>
        </w:rPr>
        <w:t>–</w:t>
      </w:r>
      <w:r w:rsidR="001F26B7">
        <w:rPr>
          <w:rFonts w:ascii="Palatino Linotype" w:hAnsi="Palatino Linotype"/>
        </w:rPr>
        <w:t xml:space="preserve"> </w:t>
      </w:r>
      <w:r w:rsidR="00FF716C">
        <w:rPr>
          <w:rFonts w:ascii="Palatino Linotype" w:hAnsi="Palatino Linotype"/>
        </w:rPr>
        <w:t>Supervision in School Psychology - DL</w:t>
      </w:r>
      <w:r w:rsidR="00DC77CC">
        <w:rPr>
          <w:rFonts w:ascii="Palatino Linotype" w:hAnsi="Palatino Linotype"/>
        </w:rPr>
        <w:tab/>
      </w:r>
      <w:r w:rsidR="00A2486C">
        <w:rPr>
          <w:rFonts w:ascii="Palatino Linotype" w:hAnsi="Palatino Linotype"/>
        </w:rPr>
        <w:tab/>
      </w:r>
      <w:r w:rsidR="00A2486C">
        <w:rPr>
          <w:rFonts w:ascii="Palatino Linotype" w:hAnsi="Palatino Linotype"/>
        </w:rPr>
        <w:tab/>
      </w:r>
    </w:p>
    <w:p w14:paraId="3DF07F4E" w14:textId="4D759E08" w:rsidR="002C19B6" w:rsidRDefault="002C19B6" w:rsidP="00CC7C47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4</w:t>
      </w:r>
      <w:r w:rsidR="00A2486C">
        <w:rPr>
          <w:rFonts w:ascii="Palatino Linotype" w:hAnsi="Palatino Linotype"/>
        </w:rPr>
        <w:t>.</w:t>
      </w:r>
      <w:r w:rsidR="00A2486C">
        <w:rPr>
          <w:rFonts w:ascii="Palatino Linotype" w:hAnsi="Palatino Linotype"/>
        </w:rPr>
        <w:tab/>
      </w:r>
      <w:r w:rsidR="00287C9A">
        <w:rPr>
          <w:rFonts w:ascii="Palatino Linotype" w:hAnsi="Palatino Linotype"/>
        </w:rPr>
        <w:t>E</w:t>
      </w:r>
      <w:r w:rsidR="001F26B7">
        <w:rPr>
          <w:rFonts w:ascii="Palatino Linotype" w:hAnsi="Palatino Linotype"/>
        </w:rPr>
        <w:t>PE 669</w:t>
      </w:r>
      <w:r w:rsidR="00A3164D">
        <w:rPr>
          <w:rFonts w:ascii="Palatino Linotype" w:hAnsi="Palatino Linotype"/>
        </w:rPr>
        <w:t xml:space="preserve"> </w:t>
      </w:r>
      <w:r w:rsidR="00FF716C">
        <w:rPr>
          <w:rFonts w:ascii="Palatino Linotype" w:hAnsi="Palatino Linotype"/>
        </w:rPr>
        <w:t>–</w:t>
      </w:r>
      <w:r w:rsidR="00A3164D">
        <w:rPr>
          <w:rFonts w:ascii="Palatino Linotype" w:hAnsi="Palatino Linotype"/>
        </w:rPr>
        <w:t xml:space="preserve"> </w:t>
      </w:r>
      <w:r w:rsidR="00FF716C">
        <w:rPr>
          <w:rFonts w:ascii="Palatino Linotype" w:hAnsi="Palatino Linotype"/>
        </w:rPr>
        <w:t xml:space="preserve">Oral History - </w:t>
      </w:r>
      <w:r w:rsidR="00A3164D">
        <w:rPr>
          <w:rFonts w:ascii="Palatino Linotype" w:hAnsi="Palatino Linotype"/>
        </w:rPr>
        <w:t>DL</w:t>
      </w:r>
      <w:r w:rsidR="00DC77CC">
        <w:rPr>
          <w:rFonts w:ascii="Palatino Linotype" w:hAnsi="Palatino Linotype"/>
        </w:rPr>
        <w:tab/>
      </w:r>
    </w:p>
    <w:p w14:paraId="596CF088" w14:textId="42A0E3BD" w:rsidR="00CC7C47" w:rsidRDefault="002C19B6" w:rsidP="00CC7C47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5.</w:t>
      </w:r>
      <w:r>
        <w:rPr>
          <w:rFonts w:ascii="Palatino Linotype" w:hAnsi="Palatino Linotype"/>
        </w:rPr>
        <w:tab/>
        <w:t>FIN 691 – Advanced Topics in Finance – DL</w:t>
      </w:r>
    </w:p>
    <w:p w14:paraId="292839DA" w14:textId="08DE965D" w:rsidR="002C19B6" w:rsidRDefault="002C19B6" w:rsidP="00CC7C47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lastRenderedPageBreak/>
        <w:t>6.</w:t>
      </w:r>
      <w:r>
        <w:rPr>
          <w:rFonts w:ascii="Palatino Linotype" w:hAnsi="Palatino Linotype"/>
        </w:rPr>
        <w:tab/>
        <w:t>HMT 588 – Strategic Management in the Hospitality and Food Service Industry – DL</w:t>
      </w:r>
    </w:p>
    <w:p w14:paraId="4222A87E" w14:textId="53BC2324" w:rsidR="002C19B6" w:rsidRDefault="002C19B6" w:rsidP="00CC7C47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7.</w:t>
      </w:r>
      <w:r>
        <w:rPr>
          <w:rFonts w:ascii="Palatino Linotype" w:hAnsi="Palatino Linotype"/>
        </w:rPr>
        <w:tab/>
        <w:t xml:space="preserve">MKT 632 – Supply Chain Modeling &amp; Analysis </w:t>
      </w:r>
      <w:r w:rsidR="00C55864">
        <w:rPr>
          <w:rFonts w:ascii="Palatino Linotype" w:hAnsi="Palatino Linotype"/>
        </w:rPr>
        <w:t>–</w:t>
      </w:r>
      <w:r>
        <w:rPr>
          <w:rFonts w:ascii="Palatino Linotype" w:hAnsi="Palatino Linotype"/>
        </w:rPr>
        <w:t xml:space="preserve"> DL</w:t>
      </w:r>
    </w:p>
    <w:p w14:paraId="051C375F" w14:textId="676F53AC" w:rsidR="00C55864" w:rsidRDefault="00C55864" w:rsidP="00CC7C47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8.</w:t>
      </w:r>
      <w:r>
        <w:rPr>
          <w:rFonts w:ascii="Palatino Linotype" w:hAnsi="Palatino Linotype"/>
        </w:rPr>
        <w:tab/>
        <w:t>MKT 633 – Applied Data Analytics – DL</w:t>
      </w:r>
    </w:p>
    <w:p w14:paraId="41EA6F6C" w14:textId="433290A5" w:rsidR="00C55864" w:rsidRDefault="00C55864" w:rsidP="00CC7C47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9.</w:t>
      </w:r>
      <w:r>
        <w:rPr>
          <w:rFonts w:ascii="Palatino Linotype" w:hAnsi="Palatino Linotype"/>
        </w:rPr>
        <w:tab/>
        <w:t>MKT 634 – Quality Management &amp; Lean Operations – DL</w:t>
      </w:r>
    </w:p>
    <w:p w14:paraId="4F40DDF1" w14:textId="67768B7A" w:rsidR="00C55864" w:rsidRDefault="00C55864" w:rsidP="00CC7C47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10.</w:t>
      </w:r>
      <w:r>
        <w:rPr>
          <w:rFonts w:ascii="Palatino Linotype" w:hAnsi="Palatino Linotype"/>
        </w:rPr>
        <w:tab/>
        <w:t xml:space="preserve">MKT 637 – Negotiation in the Supply Chain </w:t>
      </w:r>
      <w:r w:rsidR="00370795">
        <w:rPr>
          <w:rFonts w:ascii="Palatino Linotype" w:hAnsi="Palatino Linotype"/>
        </w:rPr>
        <w:t>–</w:t>
      </w:r>
      <w:r>
        <w:rPr>
          <w:rFonts w:ascii="Palatino Linotype" w:hAnsi="Palatino Linotype"/>
        </w:rPr>
        <w:t xml:space="preserve"> DL</w:t>
      </w:r>
    </w:p>
    <w:p w14:paraId="6DCCE8B1" w14:textId="70F285B3" w:rsidR="00370795" w:rsidRDefault="00370795" w:rsidP="00CC7C47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11.</w:t>
      </w:r>
      <w:r>
        <w:rPr>
          <w:rFonts w:ascii="Palatino Linotype" w:hAnsi="Palatino Linotype"/>
        </w:rPr>
        <w:tab/>
        <w:t>CPH 608 – Public Health Capstone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Dr. Hoch</w:t>
      </w:r>
    </w:p>
    <w:p w14:paraId="23002116" w14:textId="5702029C" w:rsidR="003E3F42" w:rsidRDefault="003E3F42" w:rsidP="00CC7C47">
      <w:pPr>
        <w:contextualSpacing/>
        <w:rPr>
          <w:rFonts w:ascii="Palatino Linotype" w:hAnsi="Palatino Linotype"/>
        </w:rPr>
      </w:pPr>
    </w:p>
    <w:p w14:paraId="18E0B42F" w14:textId="77777777" w:rsidR="003E3F42" w:rsidRDefault="003E3F42" w:rsidP="00CC7C47">
      <w:pPr>
        <w:contextualSpacing/>
        <w:rPr>
          <w:rFonts w:ascii="Palatino Linotype" w:hAnsi="Palatino Linotype"/>
        </w:rPr>
      </w:pPr>
    </w:p>
    <w:p w14:paraId="032B0EAA" w14:textId="1D74788F" w:rsidR="003E3F42" w:rsidRPr="00CC7C47" w:rsidRDefault="003E3F42" w:rsidP="00CC7C47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The Council meeting adjourned at 2:45pm</w:t>
      </w:r>
    </w:p>
    <w:sectPr w:rsidR="003E3F42" w:rsidRPr="00CC7C47" w:rsidSect="00FC1808">
      <w:pgSz w:w="12240" w:h="15840"/>
      <w:pgMar w:top="990" w:right="900" w:bottom="108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867A05"/>
    <w:multiLevelType w:val="hybridMultilevel"/>
    <w:tmpl w:val="5D7AA87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B66BB5"/>
    <w:multiLevelType w:val="hybridMultilevel"/>
    <w:tmpl w:val="C04008C6"/>
    <w:lvl w:ilvl="0" w:tplc="B4BE60B2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14E30"/>
    <w:multiLevelType w:val="hybridMultilevel"/>
    <w:tmpl w:val="F3303B0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DC249F"/>
    <w:multiLevelType w:val="hybridMultilevel"/>
    <w:tmpl w:val="7AB04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0B2D0C"/>
    <w:multiLevelType w:val="hybridMultilevel"/>
    <w:tmpl w:val="9F2E46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CE6D8D"/>
    <w:multiLevelType w:val="hybridMultilevel"/>
    <w:tmpl w:val="23467F92"/>
    <w:lvl w:ilvl="0" w:tplc="8DC8C7B6">
      <w:start w:val="1"/>
      <w:numFmt w:val="decimal"/>
      <w:lvlText w:val="%1."/>
      <w:lvlJc w:val="left"/>
      <w:pPr>
        <w:ind w:left="1800" w:hanging="360"/>
      </w:pPr>
      <w:rPr>
        <w:rFonts w:ascii="Palatino Linotype" w:eastAsiaTheme="minorHAnsi" w:hAnsi="Palatino Linotype" w:cstheme="minorBid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9BE4CA1"/>
    <w:multiLevelType w:val="hybridMultilevel"/>
    <w:tmpl w:val="7C0A25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CE6962"/>
    <w:multiLevelType w:val="hybridMultilevel"/>
    <w:tmpl w:val="4572B9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8A1859"/>
    <w:multiLevelType w:val="hybridMultilevel"/>
    <w:tmpl w:val="795C63EC"/>
    <w:lvl w:ilvl="0" w:tplc="0C6496F2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8A3D79"/>
    <w:multiLevelType w:val="hybridMultilevel"/>
    <w:tmpl w:val="0B227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7D1FB7"/>
    <w:multiLevelType w:val="hybridMultilevel"/>
    <w:tmpl w:val="25EAC5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4A61DFB"/>
    <w:multiLevelType w:val="hybridMultilevel"/>
    <w:tmpl w:val="8D80CD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5380B54"/>
    <w:multiLevelType w:val="hybridMultilevel"/>
    <w:tmpl w:val="A966273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AD73B2C"/>
    <w:multiLevelType w:val="hybridMultilevel"/>
    <w:tmpl w:val="069C0F58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2DCA63FC"/>
    <w:multiLevelType w:val="hybridMultilevel"/>
    <w:tmpl w:val="00FAE99C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403253A"/>
    <w:multiLevelType w:val="hybridMultilevel"/>
    <w:tmpl w:val="B950CC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4860A9"/>
    <w:multiLevelType w:val="hybridMultilevel"/>
    <w:tmpl w:val="FF26EFC0"/>
    <w:lvl w:ilvl="0" w:tplc="06D69560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5D134F"/>
    <w:multiLevelType w:val="hybridMultilevel"/>
    <w:tmpl w:val="A268E5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8850294"/>
    <w:multiLevelType w:val="hybridMultilevel"/>
    <w:tmpl w:val="C10EB9B2"/>
    <w:lvl w:ilvl="0" w:tplc="9BD23A3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32C437E"/>
    <w:multiLevelType w:val="hybridMultilevel"/>
    <w:tmpl w:val="3A82E5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92768"/>
    <w:multiLevelType w:val="hybridMultilevel"/>
    <w:tmpl w:val="DC789FF8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44D9730C"/>
    <w:multiLevelType w:val="hybridMultilevel"/>
    <w:tmpl w:val="3F7CD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2515F4"/>
    <w:multiLevelType w:val="hybridMultilevel"/>
    <w:tmpl w:val="EB9A2AB8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4F7049B5"/>
    <w:multiLevelType w:val="hybridMultilevel"/>
    <w:tmpl w:val="A49448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31768EB"/>
    <w:multiLevelType w:val="hybridMultilevel"/>
    <w:tmpl w:val="189218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1B6110"/>
    <w:multiLevelType w:val="hybridMultilevel"/>
    <w:tmpl w:val="FFB804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963D0F"/>
    <w:multiLevelType w:val="hybridMultilevel"/>
    <w:tmpl w:val="5C20A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8D23D5"/>
    <w:multiLevelType w:val="hybridMultilevel"/>
    <w:tmpl w:val="CF2A25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0A53C1"/>
    <w:multiLevelType w:val="hybridMultilevel"/>
    <w:tmpl w:val="54E8A8A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5674B4"/>
    <w:multiLevelType w:val="hybridMultilevel"/>
    <w:tmpl w:val="C6E0F85E"/>
    <w:lvl w:ilvl="0" w:tplc="1354D14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02A77F2"/>
    <w:multiLevelType w:val="hybridMultilevel"/>
    <w:tmpl w:val="7834F0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93196E"/>
    <w:multiLevelType w:val="hybridMultilevel"/>
    <w:tmpl w:val="F6608860"/>
    <w:lvl w:ilvl="0" w:tplc="2FE6EB8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0A78FB"/>
    <w:multiLevelType w:val="hybridMultilevel"/>
    <w:tmpl w:val="05F03B48"/>
    <w:lvl w:ilvl="0" w:tplc="3F749B5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92A4B81"/>
    <w:multiLevelType w:val="hybridMultilevel"/>
    <w:tmpl w:val="CBDE9C48"/>
    <w:lvl w:ilvl="0" w:tplc="0CAC781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D047419"/>
    <w:multiLevelType w:val="hybridMultilevel"/>
    <w:tmpl w:val="B93CCC8C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5" w15:restartNumberingAfterBreak="0">
    <w:nsid w:val="6F184D7B"/>
    <w:multiLevelType w:val="hybridMultilevel"/>
    <w:tmpl w:val="4F20F6FA"/>
    <w:lvl w:ilvl="0" w:tplc="04090011">
      <w:start w:val="1"/>
      <w:numFmt w:val="decimal"/>
      <w:lvlText w:val="%1)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9C04D4"/>
    <w:multiLevelType w:val="hybridMultilevel"/>
    <w:tmpl w:val="C7663C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7067B7"/>
    <w:multiLevelType w:val="hybridMultilevel"/>
    <w:tmpl w:val="241A3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EC0F89"/>
    <w:multiLevelType w:val="hybridMultilevel"/>
    <w:tmpl w:val="28B4C792"/>
    <w:lvl w:ilvl="0" w:tplc="E19A5576">
      <w:start w:val="1"/>
      <w:numFmt w:val="decimal"/>
      <w:lvlText w:val="%1."/>
      <w:lvlJc w:val="left"/>
      <w:pPr>
        <w:ind w:left="1080" w:hanging="720"/>
      </w:pPr>
      <w:rPr>
        <w:rFonts w:ascii="Palatino Linotype" w:eastAsiaTheme="minorHAnsi" w:hAnsi="Palatino Linotype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5D4AB6"/>
    <w:multiLevelType w:val="hybridMultilevel"/>
    <w:tmpl w:val="9938794E"/>
    <w:lvl w:ilvl="0" w:tplc="139E10A4">
      <w:start w:val="1"/>
      <w:numFmt w:val="decimal"/>
      <w:lvlText w:val="%1)"/>
      <w:lvlJc w:val="left"/>
      <w:pPr>
        <w:ind w:left="1440" w:hanging="360"/>
      </w:pPr>
      <w:rPr>
        <w:rFonts w:ascii="Palatino Linotype" w:eastAsiaTheme="minorHAnsi" w:hAnsi="Palatino Linotype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CAC2E2B"/>
    <w:multiLevelType w:val="hybridMultilevel"/>
    <w:tmpl w:val="4A725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346A8C"/>
    <w:multiLevelType w:val="hybridMultilevel"/>
    <w:tmpl w:val="DA5EF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18"/>
  </w:num>
  <w:num w:numId="3">
    <w:abstractNumId w:val="11"/>
  </w:num>
  <w:num w:numId="4">
    <w:abstractNumId w:val="17"/>
  </w:num>
  <w:num w:numId="5">
    <w:abstractNumId w:val="29"/>
  </w:num>
  <w:num w:numId="6">
    <w:abstractNumId w:val="10"/>
  </w:num>
  <w:num w:numId="7">
    <w:abstractNumId w:val="36"/>
  </w:num>
  <w:num w:numId="8">
    <w:abstractNumId w:val="13"/>
  </w:num>
  <w:num w:numId="9">
    <w:abstractNumId w:val="23"/>
  </w:num>
  <w:num w:numId="10">
    <w:abstractNumId w:val="9"/>
  </w:num>
  <w:num w:numId="11">
    <w:abstractNumId w:val="19"/>
  </w:num>
  <w:num w:numId="12">
    <w:abstractNumId w:val="26"/>
  </w:num>
  <w:num w:numId="13">
    <w:abstractNumId w:val="7"/>
  </w:num>
  <w:num w:numId="14">
    <w:abstractNumId w:val="37"/>
  </w:num>
  <w:num w:numId="15">
    <w:abstractNumId w:val="5"/>
  </w:num>
  <w:num w:numId="16">
    <w:abstractNumId w:val="24"/>
  </w:num>
  <w:num w:numId="17">
    <w:abstractNumId w:val="0"/>
  </w:num>
  <w:num w:numId="18">
    <w:abstractNumId w:val="14"/>
  </w:num>
  <w:num w:numId="19">
    <w:abstractNumId w:val="27"/>
  </w:num>
  <w:num w:numId="20">
    <w:abstractNumId w:val="8"/>
  </w:num>
  <w:num w:numId="21">
    <w:abstractNumId w:val="20"/>
  </w:num>
  <w:num w:numId="22">
    <w:abstractNumId w:val="22"/>
  </w:num>
  <w:num w:numId="23">
    <w:abstractNumId w:val="25"/>
  </w:num>
  <w:num w:numId="24">
    <w:abstractNumId w:val="1"/>
  </w:num>
  <w:num w:numId="25">
    <w:abstractNumId w:val="4"/>
  </w:num>
  <w:num w:numId="26">
    <w:abstractNumId w:val="34"/>
  </w:num>
  <w:num w:numId="27">
    <w:abstractNumId w:val="31"/>
  </w:num>
  <w:num w:numId="28">
    <w:abstractNumId w:val="35"/>
  </w:num>
  <w:num w:numId="29">
    <w:abstractNumId w:val="39"/>
  </w:num>
  <w:num w:numId="30">
    <w:abstractNumId w:val="30"/>
  </w:num>
  <w:num w:numId="31">
    <w:abstractNumId w:val="41"/>
  </w:num>
  <w:num w:numId="32">
    <w:abstractNumId w:val="21"/>
  </w:num>
  <w:num w:numId="33">
    <w:abstractNumId w:val="16"/>
  </w:num>
  <w:num w:numId="34">
    <w:abstractNumId w:val="40"/>
  </w:num>
  <w:num w:numId="35">
    <w:abstractNumId w:val="28"/>
  </w:num>
  <w:num w:numId="36">
    <w:abstractNumId w:val="2"/>
  </w:num>
  <w:num w:numId="37">
    <w:abstractNumId w:val="6"/>
  </w:num>
  <w:num w:numId="38">
    <w:abstractNumId w:val="12"/>
  </w:num>
  <w:num w:numId="39">
    <w:abstractNumId w:val="32"/>
  </w:num>
  <w:num w:numId="40">
    <w:abstractNumId w:val="15"/>
  </w:num>
  <w:num w:numId="41">
    <w:abstractNumId w:val="3"/>
  </w:num>
  <w:num w:numId="42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MDK0MDAxMDGyNDdV0lEKTi0uzszPAymwrAUA4L5y6SwAAAA="/>
  </w:docVars>
  <w:rsids>
    <w:rsidRoot w:val="00216E91"/>
    <w:rsid w:val="00006BB7"/>
    <w:rsid w:val="0001382C"/>
    <w:rsid w:val="00017061"/>
    <w:rsid w:val="00027F56"/>
    <w:rsid w:val="000314D8"/>
    <w:rsid w:val="0004788E"/>
    <w:rsid w:val="00052892"/>
    <w:rsid w:val="0006052D"/>
    <w:rsid w:val="000670AD"/>
    <w:rsid w:val="0007396E"/>
    <w:rsid w:val="0008120A"/>
    <w:rsid w:val="0009213F"/>
    <w:rsid w:val="000B6D63"/>
    <w:rsid w:val="000C54F3"/>
    <w:rsid w:val="000D6305"/>
    <w:rsid w:val="0010141E"/>
    <w:rsid w:val="001028D3"/>
    <w:rsid w:val="00102A4E"/>
    <w:rsid w:val="0010694A"/>
    <w:rsid w:val="001125F2"/>
    <w:rsid w:val="00113E18"/>
    <w:rsid w:val="00116147"/>
    <w:rsid w:val="00124F6B"/>
    <w:rsid w:val="00126CA3"/>
    <w:rsid w:val="001273CE"/>
    <w:rsid w:val="001329C9"/>
    <w:rsid w:val="0014543A"/>
    <w:rsid w:val="00145CC7"/>
    <w:rsid w:val="0015078A"/>
    <w:rsid w:val="00154294"/>
    <w:rsid w:val="001646BA"/>
    <w:rsid w:val="0018468A"/>
    <w:rsid w:val="001962A4"/>
    <w:rsid w:val="00197C6F"/>
    <w:rsid w:val="001B406E"/>
    <w:rsid w:val="001B4F12"/>
    <w:rsid w:val="001D7326"/>
    <w:rsid w:val="001E556C"/>
    <w:rsid w:val="001F05BD"/>
    <w:rsid w:val="001F26B7"/>
    <w:rsid w:val="00206351"/>
    <w:rsid w:val="00206CD8"/>
    <w:rsid w:val="002148A0"/>
    <w:rsid w:val="00216E91"/>
    <w:rsid w:val="00230CC8"/>
    <w:rsid w:val="002320AE"/>
    <w:rsid w:val="0023551B"/>
    <w:rsid w:val="002440AB"/>
    <w:rsid w:val="0025107C"/>
    <w:rsid w:val="0025295C"/>
    <w:rsid w:val="00260D3C"/>
    <w:rsid w:val="00263E04"/>
    <w:rsid w:val="00265333"/>
    <w:rsid w:val="00265C87"/>
    <w:rsid w:val="0026604A"/>
    <w:rsid w:val="00266B28"/>
    <w:rsid w:val="00280675"/>
    <w:rsid w:val="00281043"/>
    <w:rsid w:val="00287AE6"/>
    <w:rsid w:val="00287C9A"/>
    <w:rsid w:val="002B1299"/>
    <w:rsid w:val="002C19B6"/>
    <w:rsid w:val="002C58E1"/>
    <w:rsid w:val="002E42E4"/>
    <w:rsid w:val="002E4923"/>
    <w:rsid w:val="002F7223"/>
    <w:rsid w:val="003016BE"/>
    <w:rsid w:val="00303588"/>
    <w:rsid w:val="00303A71"/>
    <w:rsid w:val="00304134"/>
    <w:rsid w:val="00315410"/>
    <w:rsid w:val="00322273"/>
    <w:rsid w:val="003526C8"/>
    <w:rsid w:val="003622EC"/>
    <w:rsid w:val="00370795"/>
    <w:rsid w:val="00375A24"/>
    <w:rsid w:val="00380FD5"/>
    <w:rsid w:val="00382C42"/>
    <w:rsid w:val="00391634"/>
    <w:rsid w:val="003A0B45"/>
    <w:rsid w:val="003B6A4F"/>
    <w:rsid w:val="003C10D2"/>
    <w:rsid w:val="003C6078"/>
    <w:rsid w:val="003D166F"/>
    <w:rsid w:val="003D1F36"/>
    <w:rsid w:val="003E3F42"/>
    <w:rsid w:val="003F1BCA"/>
    <w:rsid w:val="003F48DD"/>
    <w:rsid w:val="003F67E3"/>
    <w:rsid w:val="00400FDD"/>
    <w:rsid w:val="00413320"/>
    <w:rsid w:val="00414E47"/>
    <w:rsid w:val="00420B8A"/>
    <w:rsid w:val="004263E1"/>
    <w:rsid w:val="00434644"/>
    <w:rsid w:val="00481421"/>
    <w:rsid w:val="004A2F43"/>
    <w:rsid w:val="004C63BB"/>
    <w:rsid w:val="004C7049"/>
    <w:rsid w:val="004F7E0B"/>
    <w:rsid w:val="00512457"/>
    <w:rsid w:val="005169F0"/>
    <w:rsid w:val="00516DF1"/>
    <w:rsid w:val="00523A98"/>
    <w:rsid w:val="0052790E"/>
    <w:rsid w:val="00531137"/>
    <w:rsid w:val="005751FF"/>
    <w:rsid w:val="00582FE5"/>
    <w:rsid w:val="00591D66"/>
    <w:rsid w:val="005A6661"/>
    <w:rsid w:val="005C003A"/>
    <w:rsid w:val="005E4470"/>
    <w:rsid w:val="005F3DEB"/>
    <w:rsid w:val="00601051"/>
    <w:rsid w:val="00605DBD"/>
    <w:rsid w:val="00606EFC"/>
    <w:rsid w:val="0061124F"/>
    <w:rsid w:val="00615D6B"/>
    <w:rsid w:val="00621CB9"/>
    <w:rsid w:val="00624A9B"/>
    <w:rsid w:val="00631BC2"/>
    <w:rsid w:val="00642AD8"/>
    <w:rsid w:val="006434D8"/>
    <w:rsid w:val="00652F8B"/>
    <w:rsid w:val="0067620A"/>
    <w:rsid w:val="0068655C"/>
    <w:rsid w:val="006A7737"/>
    <w:rsid w:val="006B1874"/>
    <w:rsid w:val="006B296D"/>
    <w:rsid w:val="006C5F5D"/>
    <w:rsid w:val="006D258B"/>
    <w:rsid w:val="006D2A70"/>
    <w:rsid w:val="006D4E2D"/>
    <w:rsid w:val="006E0928"/>
    <w:rsid w:val="006E49A1"/>
    <w:rsid w:val="007326F8"/>
    <w:rsid w:val="00743AA9"/>
    <w:rsid w:val="00746F7F"/>
    <w:rsid w:val="00762865"/>
    <w:rsid w:val="00764CD8"/>
    <w:rsid w:val="00773B8F"/>
    <w:rsid w:val="00787F65"/>
    <w:rsid w:val="007A03D6"/>
    <w:rsid w:val="007A616F"/>
    <w:rsid w:val="007C1864"/>
    <w:rsid w:val="007C2E8F"/>
    <w:rsid w:val="007D1958"/>
    <w:rsid w:val="007D4E21"/>
    <w:rsid w:val="007D75A1"/>
    <w:rsid w:val="0081663E"/>
    <w:rsid w:val="00832F10"/>
    <w:rsid w:val="008345F7"/>
    <w:rsid w:val="008376A9"/>
    <w:rsid w:val="00875B2B"/>
    <w:rsid w:val="00882160"/>
    <w:rsid w:val="008860CB"/>
    <w:rsid w:val="008876BD"/>
    <w:rsid w:val="008A6161"/>
    <w:rsid w:val="008B6992"/>
    <w:rsid w:val="008C2BA1"/>
    <w:rsid w:val="008D569F"/>
    <w:rsid w:val="008D6245"/>
    <w:rsid w:val="008E60C3"/>
    <w:rsid w:val="00911DFE"/>
    <w:rsid w:val="0094083F"/>
    <w:rsid w:val="00940947"/>
    <w:rsid w:val="00971BCE"/>
    <w:rsid w:val="00991109"/>
    <w:rsid w:val="009D6FF1"/>
    <w:rsid w:val="009F69F1"/>
    <w:rsid w:val="00A02FEC"/>
    <w:rsid w:val="00A04ABA"/>
    <w:rsid w:val="00A2140E"/>
    <w:rsid w:val="00A2486C"/>
    <w:rsid w:val="00A249B3"/>
    <w:rsid w:val="00A3164D"/>
    <w:rsid w:val="00A37ED8"/>
    <w:rsid w:val="00A61ADA"/>
    <w:rsid w:val="00A63D62"/>
    <w:rsid w:val="00A746C1"/>
    <w:rsid w:val="00A76A92"/>
    <w:rsid w:val="00A837C4"/>
    <w:rsid w:val="00A86CC0"/>
    <w:rsid w:val="00AC0C56"/>
    <w:rsid w:val="00AD09A6"/>
    <w:rsid w:val="00AE75BE"/>
    <w:rsid w:val="00AF5F44"/>
    <w:rsid w:val="00B00E3B"/>
    <w:rsid w:val="00B0166B"/>
    <w:rsid w:val="00B255A9"/>
    <w:rsid w:val="00B26996"/>
    <w:rsid w:val="00B6179D"/>
    <w:rsid w:val="00B62023"/>
    <w:rsid w:val="00B84889"/>
    <w:rsid w:val="00B86C28"/>
    <w:rsid w:val="00B927C0"/>
    <w:rsid w:val="00B9465B"/>
    <w:rsid w:val="00BA0267"/>
    <w:rsid w:val="00BA64D9"/>
    <w:rsid w:val="00BA6C99"/>
    <w:rsid w:val="00BA71D9"/>
    <w:rsid w:val="00BB4E35"/>
    <w:rsid w:val="00BC6B58"/>
    <w:rsid w:val="00BD34D0"/>
    <w:rsid w:val="00BD4E92"/>
    <w:rsid w:val="00BF1C14"/>
    <w:rsid w:val="00C1102C"/>
    <w:rsid w:val="00C13747"/>
    <w:rsid w:val="00C144FF"/>
    <w:rsid w:val="00C168B0"/>
    <w:rsid w:val="00C37AFB"/>
    <w:rsid w:val="00C55864"/>
    <w:rsid w:val="00C61CF7"/>
    <w:rsid w:val="00C64E7D"/>
    <w:rsid w:val="00C92DBB"/>
    <w:rsid w:val="00CB1139"/>
    <w:rsid w:val="00CB4F63"/>
    <w:rsid w:val="00CC7C47"/>
    <w:rsid w:val="00CD0FAD"/>
    <w:rsid w:val="00CD437D"/>
    <w:rsid w:val="00CE2135"/>
    <w:rsid w:val="00CE3CF1"/>
    <w:rsid w:val="00CF61EC"/>
    <w:rsid w:val="00D2450E"/>
    <w:rsid w:val="00D26B34"/>
    <w:rsid w:val="00D273B3"/>
    <w:rsid w:val="00D334BA"/>
    <w:rsid w:val="00D50337"/>
    <w:rsid w:val="00D62D10"/>
    <w:rsid w:val="00D658DC"/>
    <w:rsid w:val="00D96A61"/>
    <w:rsid w:val="00DA05F5"/>
    <w:rsid w:val="00DC0A7C"/>
    <w:rsid w:val="00DC481C"/>
    <w:rsid w:val="00DC77CC"/>
    <w:rsid w:val="00DF3DC8"/>
    <w:rsid w:val="00DF6BD4"/>
    <w:rsid w:val="00E25540"/>
    <w:rsid w:val="00E25E64"/>
    <w:rsid w:val="00E27E99"/>
    <w:rsid w:val="00E5788D"/>
    <w:rsid w:val="00E632D9"/>
    <w:rsid w:val="00E638E6"/>
    <w:rsid w:val="00E63BC9"/>
    <w:rsid w:val="00E64E3E"/>
    <w:rsid w:val="00EA34EE"/>
    <w:rsid w:val="00EB05CE"/>
    <w:rsid w:val="00EB549F"/>
    <w:rsid w:val="00EB6CDC"/>
    <w:rsid w:val="00EF0A52"/>
    <w:rsid w:val="00F00009"/>
    <w:rsid w:val="00F013C6"/>
    <w:rsid w:val="00F3048B"/>
    <w:rsid w:val="00F3635E"/>
    <w:rsid w:val="00F419DB"/>
    <w:rsid w:val="00F461D3"/>
    <w:rsid w:val="00F5327D"/>
    <w:rsid w:val="00F5412F"/>
    <w:rsid w:val="00F6452F"/>
    <w:rsid w:val="00F769F2"/>
    <w:rsid w:val="00F86358"/>
    <w:rsid w:val="00FA1240"/>
    <w:rsid w:val="00FA4651"/>
    <w:rsid w:val="00FA7CAD"/>
    <w:rsid w:val="00FB0716"/>
    <w:rsid w:val="00FB18B4"/>
    <w:rsid w:val="00FB5E7D"/>
    <w:rsid w:val="00FB79C3"/>
    <w:rsid w:val="00FC1808"/>
    <w:rsid w:val="00FC58B8"/>
    <w:rsid w:val="00FE42D0"/>
    <w:rsid w:val="00FE5BC6"/>
    <w:rsid w:val="00FE5E25"/>
    <w:rsid w:val="00FF2955"/>
    <w:rsid w:val="00FF7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59DEA8"/>
  <w15:docId w15:val="{C88FF028-E130-4436-AFC8-03324A921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1139"/>
  </w:style>
  <w:style w:type="paragraph" w:styleId="Heading1">
    <w:name w:val="heading 1"/>
    <w:basedOn w:val="Normal"/>
    <w:next w:val="Normal"/>
    <w:link w:val="Heading1Char"/>
    <w:qFormat/>
    <w:rsid w:val="00F5327D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E9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F5327D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43464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837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7C4"/>
    <w:rPr>
      <w:rFonts w:ascii="Segoe UI" w:hAnsi="Segoe UI" w:cs="Segoe UI"/>
      <w:sz w:val="18"/>
      <w:szCs w:val="18"/>
    </w:rPr>
  </w:style>
  <w:style w:type="paragraph" w:customStyle="1" w:styleId="xmsonormal">
    <w:name w:val="x_msonormal"/>
    <w:basedOn w:val="Normal"/>
    <w:rsid w:val="00281043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473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8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9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9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E8E2E6-74EC-400D-A705-E141D3BA9E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28</Words>
  <Characters>130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Research</Company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son, Brian A</dc:creator>
  <cp:lastModifiedBy>Nikou, Roshan</cp:lastModifiedBy>
  <cp:revision>5</cp:revision>
  <cp:lastPrinted>2019-09-26T15:30:00Z</cp:lastPrinted>
  <dcterms:created xsi:type="dcterms:W3CDTF">2021-09-14T18:51:00Z</dcterms:created>
  <dcterms:modified xsi:type="dcterms:W3CDTF">2021-10-21T20:23:00Z</dcterms:modified>
</cp:coreProperties>
</file>